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20483323" w:rsidR="00384EF6" w:rsidRPr="00384EF6" w:rsidRDefault="00384EF6" w:rsidP="00384EF6">
      <w:pPr>
        <w:pStyle w:val="Heading1"/>
        <w:jc w:val="center"/>
      </w:pPr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available!</w:t>
      </w:r>
      <w:r>
        <w:rPr>
          <w:rFonts w:ascii="Consolas" w:hAnsi="Consolas"/>
          <w:b/>
          <w:bCs/>
        </w:rPr>
        <w:t>`</w:t>
      </w:r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sold! You need to purchase more!`</w:t>
      </w:r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ListParagraph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ListParagraph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ListParagraph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ListParagraph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ListParagraph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Heading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Heading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2DFF9" w14:textId="77777777" w:rsidR="00185B85" w:rsidRDefault="00185B85" w:rsidP="008068A2">
      <w:pPr>
        <w:spacing w:after="0" w:line="240" w:lineRule="auto"/>
      </w:pPr>
      <w:r>
        <w:separator/>
      </w:r>
    </w:p>
  </w:endnote>
  <w:endnote w:type="continuationSeparator" w:id="0">
    <w:p w14:paraId="27583014" w14:textId="77777777" w:rsidR="00185B85" w:rsidRDefault="00185B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421121C6" w:rsidR="006A1ED6" w:rsidRDefault="008C40F3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78F4AE3" wp14:editId="202838A0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F6A714" w14:textId="77777777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© SoftUni – </w:t>
                          </w:r>
                          <w:hyperlink r:id="rId1" w:history="1">
                            <w:r w:rsidR="00EE3053" w:rsidRPr="00392CD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  <w:lang w:val="de-DE"/>
                              </w:rPr>
                              <w:t>https://about.softuni.bg</w:t>
                            </w:r>
                          </w:hyperlink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  <w:bookmarkEnd w:id="0"/>
                        <w:p w14:paraId="7D74847A" w14:textId="77777777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18D383" wp14:editId="1377217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4B4950" wp14:editId="4F486AA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830C51D" wp14:editId="7206BCB4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823710" wp14:editId="2987030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D0A4D" wp14:editId="2CD0FA2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186268" wp14:editId="0A84263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BBF909" wp14:editId="684D7FF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32512B" wp14:editId="2560817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537778" wp14:editId="571AF22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8F4AE3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5CF6A714" w14:textId="77777777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© SoftUni – </w:t>
                    </w:r>
                    <w:hyperlink r:id="rId21" w:history="1">
                      <w:r w:rsidR="00EE3053" w:rsidRPr="00392CD5">
                        <w:rPr>
                          <w:rStyle w:val="Hyperlink"/>
                          <w:color w:val="0882DE"/>
                          <w:sz w:val="17"/>
                          <w:szCs w:val="17"/>
                          <w:lang w:val="de-DE"/>
                        </w:rPr>
                        <w:t>https://about.softuni.bg</w:t>
                      </w:r>
                    </w:hyperlink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  <w:bookmarkEnd w:id="1"/>
                  <w:p w14:paraId="7D74847A" w14:textId="77777777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18D383" wp14:editId="1377217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4B4950" wp14:editId="4F486AA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830C51D" wp14:editId="7206BCB4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823710" wp14:editId="2987030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D0A4D" wp14:editId="2CD0FA2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186268" wp14:editId="0A84263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BBF909" wp14:editId="684D7FF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32512B" wp14:editId="2560817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537778" wp14:editId="571AF22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38E1CC" wp14:editId="07F2772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D469B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38E1CC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OtW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" filled="f" stroked="f" strokeweight=".5pt">
              <v:textbox inset=".5mm,0,0,0">
                <w:txbxContent>
                  <w:p w14:paraId="1A5D469B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F9CCB8A" wp14:editId="1F3DC276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438B9E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395ECD" wp14:editId="7082FE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E8845A" w14:textId="7777777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50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185B85">
                            <w:fldChar w:fldCharType="begin"/>
                          </w:r>
                          <w:r w:rsidR="00185B85">
                            <w:instrText xml:space="preserve"> NUMPAGES   \* MERGEFORMAT </w:instrText>
                          </w:r>
                          <w:r w:rsidR="00185B85">
                            <w:fldChar w:fldCharType="separate"/>
                          </w:r>
                          <w:r w:rsidR="00CF50C4" w:rsidRPr="00CF50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185B85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395EC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5E8845A" w14:textId="7777777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50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185B85">
                      <w:fldChar w:fldCharType="begin"/>
                    </w:r>
                    <w:r w:rsidR="00185B85">
                      <w:instrText xml:space="preserve"> NUMPAGES   \* MERGEFORMAT </w:instrText>
                    </w:r>
                    <w:r w:rsidR="00185B85">
                      <w:fldChar w:fldCharType="separate"/>
                    </w:r>
                    <w:r w:rsidR="00CF50C4" w:rsidRPr="00CF50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185B85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62420" w14:textId="77777777" w:rsidR="00185B85" w:rsidRDefault="00185B85" w:rsidP="008068A2">
      <w:pPr>
        <w:spacing w:after="0" w:line="240" w:lineRule="auto"/>
      </w:pPr>
      <w:r>
        <w:separator/>
      </w:r>
    </w:p>
  </w:footnote>
  <w:footnote w:type="continuationSeparator" w:id="0">
    <w:p w14:paraId="71B3D39F" w14:textId="77777777" w:rsidR="00185B85" w:rsidRDefault="00185B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BE42C1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F080ABC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39446164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D7EC0112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8341664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5C0A3DD2">
      <w:start w:val="1"/>
      <w:numFmt w:val="bullet"/>
      <w:lvlText w:val="•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26FE523E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D28C59A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BF0B20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8AFED7E0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4D60E2B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591E5954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5244919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CCE27AA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E2C8D6B8">
      <w:start w:val="1"/>
      <w:numFmt w:val="bullet"/>
      <w:lvlText w:val="o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D7C66EDE">
      <w:start w:val="1"/>
      <w:numFmt w:val="bullet"/>
      <w:lvlText w:val="▪"/>
      <w:lvlJc w:val="left"/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85B85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40F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2-19T12:01:00Z</dcterms:created>
  <dcterms:modified xsi:type="dcterms:W3CDTF">2022-02-19T12:01:00Z</dcterms:modified>
  <cp:category>computer programming;programming;software development;software engineering</cp:category>
</cp:coreProperties>
</file>